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F2E3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F2E3E" w:rsidRDefault="00602F7D" w:rsidP="00651EF7">
            <w:pPr>
              <w:pStyle w:val="Heading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007A" w:rsidRPr="00CF2E3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F2E3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F2E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F2E3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D0263C2" w:rsidR="0000007A" w:rsidRPr="00CF2E3E" w:rsidRDefault="00BA146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CF2E3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Crisis, AI, and the Future of Higher Education</w:t>
            </w:r>
          </w:p>
        </w:tc>
      </w:tr>
      <w:tr w:rsidR="0000007A" w:rsidRPr="00CF2E3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F2E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F2E3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B771677" w:rsidR="0000007A" w:rsidRPr="00CF2E3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D7E0A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87.2</w:t>
            </w:r>
          </w:p>
        </w:tc>
      </w:tr>
      <w:tr w:rsidR="0000007A" w:rsidRPr="00CF2E3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F2E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F2E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E1B3E43" w:rsidR="0000007A" w:rsidRPr="00CF2E3E" w:rsidRDefault="00B5634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F2E3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Reading Less, Connecting Remotely: A Snapshot of Postgraduate Academic </w:t>
            </w:r>
            <w:proofErr w:type="spellStart"/>
            <w:r w:rsidRPr="00CF2E3E">
              <w:rPr>
                <w:rFonts w:ascii="Arial" w:hAnsi="Arial" w:cs="Arial"/>
                <w:b/>
                <w:sz w:val="20"/>
                <w:szCs w:val="20"/>
                <w:lang w:val="en-GB"/>
              </w:rPr>
              <w:t>Behavior</w:t>
            </w:r>
            <w:proofErr w:type="spellEnd"/>
            <w:r w:rsidRPr="00CF2E3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n China During COVID-19</w:t>
            </w:r>
          </w:p>
        </w:tc>
      </w:tr>
      <w:tr w:rsidR="00CF0BBB" w:rsidRPr="00CF2E3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F2E3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F2E3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921EF9F" w:rsidR="00CF0BBB" w:rsidRPr="00CF2E3E" w:rsidRDefault="00FD7E0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F2E3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D233EB1" w:rsidR="00D27A79" w:rsidRPr="00CF2E3E" w:rsidRDefault="00D27A79" w:rsidP="00CF2E3E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CF2E3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F2E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F2E3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F2E3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F2E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F2E3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F2E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F2E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F2E3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F2E3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F2E3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F2E3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F2E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F2E3E">
              <w:rPr>
                <w:rFonts w:ascii="Arial" w:hAnsi="Arial" w:cs="Arial"/>
                <w:lang w:val="en-GB"/>
              </w:rPr>
              <w:t>Author’s Feedback</w:t>
            </w:r>
            <w:r w:rsidRPr="00CF2E3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F2E3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F2E3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F2E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F2E3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FA40767" w:rsidR="00F1171E" w:rsidRPr="00CF2E3E" w:rsidRDefault="00651EF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research </w:t>
            </w:r>
            <w:proofErr w:type="gramStart"/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ticle  can</w:t>
            </w:r>
            <w:proofErr w:type="gramEnd"/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ntribute theoretically and practically. It can enrich theories of </w:t>
            </w:r>
            <w:r w:rsidR="00D3118E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ading habit,</w:t>
            </w:r>
            <w:r w:rsidR="00313D70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actors that will influence it </w:t>
            </w:r>
            <w:proofErr w:type="gramStart"/>
            <w:r w:rsidR="00136545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d  supervisor</w:t>
            </w:r>
            <w:proofErr w:type="gramEnd"/>
            <w:r w:rsidR="00136545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136545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munication  done</w:t>
            </w:r>
            <w:proofErr w:type="gramEnd"/>
            <w:r w:rsidR="00136545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ithout </w:t>
            </w:r>
            <w:proofErr w:type="gramStart"/>
            <w:r w:rsidR="00136545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ace to face</w:t>
            </w:r>
            <w:proofErr w:type="gramEnd"/>
            <w:r w:rsidR="00136545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eeting </w:t>
            </w:r>
          </w:p>
        </w:tc>
        <w:tc>
          <w:tcPr>
            <w:tcW w:w="1523" w:type="pct"/>
          </w:tcPr>
          <w:p w14:paraId="462A339C" w14:textId="77777777" w:rsidR="00F1171E" w:rsidRPr="00CF2E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F2E3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F2E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F2E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F2E3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189D621" w:rsidR="00F1171E" w:rsidRPr="00CF2E3E" w:rsidRDefault="00136545" w:rsidP="0013654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ternative</w:t>
            </w:r>
            <w:r w:rsidR="00642CD2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itle</w:t>
            </w:r>
            <w:proofErr w:type="gramEnd"/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642CD2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“</w:t>
            </w:r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mparative Study on Reading Habits and Supervisor Communication </w:t>
            </w:r>
            <w:r w:rsidR="00642CD2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mong Chinese Before and </w:t>
            </w:r>
            <w:proofErr w:type="gramStart"/>
            <w:r w:rsidR="00642CD2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fter </w:t>
            </w:r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642CD2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d</w:t>
            </w:r>
            <w:proofErr w:type="gramEnd"/>
            <w:r w:rsidR="00642CD2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efore Covid -19” </w:t>
            </w:r>
          </w:p>
        </w:tc>
        <w:tc>
          <w:tcPr>
            <w:tcW w:w="1523" w:type="pct"/>
          </w:tcPr>
          <w:p w14:paraId="405B6701" w14:textId="77777777" w:rsidR="00F1171E" w:rsidRPr="00CF2E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F2E3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F2E3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F2E3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F2E3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36AB5E6" w:rsidR="00F1171E" w:rsidRPr="00CF2E3E" w:rsidRDefault="00642CD2" w:rsidP="00642CD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focus may be more specifically </w:t>
            </w:r>
            <w:proofErr w:type="spellStart"/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tioned</w:t>
            </w:r>
            <w:proofErr w:type="spellEnd"/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xamining the differences in reading habits and supervisor communication before and after covid. Write also the </w:t>
            </w:r>
            <w:proofErr w:type="gramStart"/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ocation  of</w:t>
            </w:r>
            <w:proofErr w:type="gramEnd"/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search coverage instead of </w:t>
            </w:r>
            <w:proofErr w:type="gramStart"/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se  general</w:t>
            </w:r>
            <w:proofErr w:type="gramEnd"/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im and demography </w:t>
            </w:r>
          </w:p>
        </w:tc>
        <w:tc>
          <w:tcPr>
            <w:tcW w:w="1523" w:type="pct"/>
          </w:tcPr>
          <w:p w14:paraId="1D54B730" w14:textId="77777777" w:rsidR="00F1171E" w:rsidRPr="00CF2E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F2E3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F2E3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D6F0BF8" w:rsidR="00F1171E" w:rsidRPr="00CF2E3E" w:rsidRDefault="00642CD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should be written following </w:t>
            </w:r>
            <w:proofErr w:type="gramStart"/>
            <w:r w:rsidR="003F2B48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 author</w:t>
            </w:r>
            <w:proofErr w:type="gramEnd"/>
            <w:r w:rsidR="003F2B48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guide available in </w:t>
            </w:r>
            <w:proofErr w:type="spellStart"/>
            <w:r w:rsidR="003F2B48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jurnal</w:t>
            </w:r>
            <w:proofErr w:type="spellEnd"/>
            <w:r w:rsidR="003F2B48"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quirement </w:t>
            </w:r>
          </w:p>
        </w:tc>
        <w:tc>
          <w:tcPr>
            <w:tcW w:w="1523" w:type="pct"/>
          </w:tcPr>
          <w:p w14:paraId="4898F764" w14:textId="77777777" w:rsidR="00F1171E" w:rsidRPr="00CF2E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F2E3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F2E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F2E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F2E3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01EF181" w:rsidR="00F1171E" w:rsidRPr="00CF2E3E" w:rsidRDefault="003F2B4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proofErr w:type="gramStart"/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 are</w:t>
            </w:r>
            <w:proofErr w:type="gramEnd"/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nough, relevant, up to </w:t>
            </w:r>
            <w:proofErr w:type="gramStart"/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ate .</w:t>
            </w:r>
            <w:proofErr w:type="gramEnd"/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yway  I</w:t>
            </w:r>
            <w:proofErr w:type="gramEnd"/>
            <w:r w:rsidRPr="00CF2E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und there is citation of the same author in one year / Example </w:t>
            </w:r>
            <w:r w:rsidRPr="00CF2E3E">
              <w:rPr>
                <w:rFonts w:ascii="Arial" w:hAnsi="Arial" w:cs="Arial"/>
                <w:sz w:val="20"/>
                <w:szCs w:val="20"/>
              </w:rPr>
              <w:t xml:space="preserve">(e.g., </w:t>
            </w:r>
            <w:r w:rsidRPr="00CF2E3E">
              <w:rPr>
                <w:rStyle w:val="Emphasis"/>
                <w:rFonts w:ascii="Arial" w:eastAsia="Arial Unicode MS" w:hAnsi="Arial" w:cs="Arial"/>
                <w:sz w:val="20"/>
                <w:szCs w:val="20"/>
              </w:rPr>
              <w:t>Li &amp; Li, 2022a; 2022b</w:t>
            </w:r>
            <w:r w:rsidRPr="00CF2E3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523" w:type="pct"/>
          </w:tcPr>
          <w:p w14:paraId="40220055" w14:textId="77777777" w:rsidR="00F1171E" w:rsidRPr="00CF2E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F2E3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F2E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F2E3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F2E3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F2E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F2E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64A74FB" w:rsidR="00F1171E" w:rsidRPr="00CF2E3E" w:rsidRDefault="003F2B4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 xml:space="preserve">The English use is </w:t>
            </w:r>
            <w:proofErr w:type="spellStart"/>
            <w:proofErr w:type="gramStart"/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>commucative</w:t>
            </w:r>
            <w:proofErr w:type="spellEnd"/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 xml:space="preserve">  for</w:t>
            </w:r>
            <w:proofErr w:type="gramEnd"/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 xml:space="preserve"> the </w:t>
            </w:r>
            <w:proofErr w:type="gramStart"/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>readers  to</w:t>
            </w:r>
            <w:proofErr w:type="gramEnd"/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 xml:space="preserve"> understand what the </w:t>
            </w:r>
          </w:p>
          <w:p w14:paraId="41E28118" w14:textId="5D94D6F3" w:rsidR="00F1171E" w:rsidRPr="00CF2E3E" w:rsidRDefault="003F2B4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 xml:space="preserve">Manuscript is presenting about </w:t>
            </w:r>
          </w:p>
          <w:p w14:paraId="297F52DB" w14:textId="77777777" w:rsidR="00F1171E" w:rsidRPr="00CF2E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F2E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F2E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F2E3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F2E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F2E3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F2E3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F2E3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F2E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F2E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6E6C3AAB" w:rsidR="00F1171E" w:rsidRPr="00CF2E3E" w:rsidRDefault="003525B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 xml:space="preserve">This research paper </w:t>
            </w:r>
            <w:proofErr w:type="gramStart"/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>report  is</w:t>
            </w:r>
            <w:proofErr w:type="gramEnd"/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>important  to</w:t>
            </w:r>
            <w:proofErr w:type="gramEnd"/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proofErr w:type="gramStart"/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>desiminate</w:t>
            </w:r>
            <w:proofErr w:type="spellEnd"/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 xml:space="preserve">  by</w:t>
            </w:r>
            <w:proofErr w:type="gramEnd"/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proofErr w:type="gramStart"/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>FGD ,</w:t>
            </w:r>
            <w:proofErr w:type="gramEnd"/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 xml:space="preserve">  Journal, </w:t>
            </w:r>
            <w:proofErr w:type="gramStart"/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>seminar  and</w:t>
            </w:r>
            <w:proofErr w:type="gramEnd"/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CF2E3E">
              <w:rPr>
                <w:rFonts w:ascii="Arial" w:hAnsi="Arial" w:cs="Arial"/>
                <w:sz w:val="20"/>
                <w:szCs w:val="20"/>
                <w:lang w:val="en-GB"/>
              </w:rPr>
              <w:t>conference  etc</w:t>
            </w:r>
            <w:proofErr w:type="gramEnd"/>
          </w:p>
          <w:p w14:paraId="7EB58C99" w14:textId="77777777" w:rsidR="00F1171E" w:rsidRPr="00CF2E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CF2E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F2E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F2E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F2E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F2E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CF2E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CF2E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CF2E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CF2E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6"/>
        <w:gridCol w:w="8554"/>
        <w:gridCol w:w="5614"/>
      </w:tblGrid>
      <w:tr w:rsidR="00F1171E" w:rsidRPr="00CF2E3E" w14:paraId="6A4E1E29" w14:textId="77777777" w:rsidTr="00CF2E3E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CF2E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F2E3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F2E3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F2E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F2E3E" w14:paraId="5356501F" w14:textId="77777777" w:rsidTr="00CF2E3E">
        <w:trPr>
          <w:trHeight w:val="935"/>
        </w:trPr>
        <w:tc>
          <w:tcPr>
            <w:tcW w:w="1616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F2E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F2E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F2E3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1" w:type="pct"/>
            <w:shd w:val="clear" w:color="auto" w:fill="auto"/>
          </w:tcPr>
          <w:p w14:paraId="6F48B50B" w14:textId="77777777" w:rsidR="00F1171E" w:rsidRPr="00CF2E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F2E3E">
              <w:rPr>
                <w:rFonts w:ascii="Arial" w:hAnsi="Arial" w:cs="Arial"/>
                <w:lang w:val="en-GB"/>
              </w:rPr>
              <w:t>Author’s comment</w:t>
            </w:r>
            <w:r w:rsidRPr="00CF2E3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F2E3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F2E3E" w14:paraId="3944C8A3" w14:textId="77777777" w:rsidTr="00CF2E3E">
        <w:trPr>
          <w:trHeight w:val="697"/>
        </w:trPr>
        <w:tc>
          <w:tcPr>
            <w:tcW w:w="1616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F2E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F2E3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F2E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77777777" w:rsidR="00F1171E" w:rsidRPr="00CF2E3E" w:rsidRDefault="00F1171E" w:rsidP="00B7553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1" w:type="pct"/>
            <w:shd w:val="clear" w:color="auto" w:fill="auto"/>
            <w:vAlign w:val="center"/>
          </w:tcPr>
          <w:p w14:paraId="780A9F8E" w14:textId="77777777" w:rsidR="00F1171E" w:rsidRPr="00CF2E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F2E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F2E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F2E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129F5A0" w14:textId="77777777" w:rsidR="00CF2E3E" w:rsidRDefault="00CF2E3E">
      <w:pPr>
        <w:rPr>
          <w:rFonts w:ascii="Arial" w:hAnsi="Arial" w:cs="Arial"/>
          <w:b/>
          <w:sz w:val="20"/>
          <w:szCs w:val="20"/>
          <w:lang w:val="en-GB"/>
        </w:rPr>
      </w:pPr>
    </w:p>
    <w:p w14:paraId="713B2E25" w14:textId="77777777" w:rsidR="00CF2E3E" w:rsidRPr="00451296" w:rsidRDefault="00CF2E3E" w:rsidP="00CF2E3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51296">
        <w:rPr>
          <w:rFonts w:ascii="Arial" w:hAnsi="Arial" w:cs="Arial"/>
          <w:b/>
          <w:u w:val="single"/>
        </w:rPr>
        <w:t>Reviewer details:</w:t>
      </w:r>
    </w:p>
    <w:p w14:paraId="0666344F" w14:textId="77777777" w:rsidR="00CF2E3E" w:rsidRPr="00451296" w:rsidRDefault="00CF2E3E" w:rsidP="00CF2E3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51296">
        <w:rPr>
          <w:rFonts w:ascii="Arial" w:hAnsi="Arial" w:cs="Arial"/>
          <w:b/>
          <w:color w:val="000000"/>
        </w:rPr>
        <w:t xml:space="preserve">Dwi Ima </w:t>
      </w:r>
      <w:proofErr w:type="spellStart"/>
      <w:r w:rsidRPr="00451296">
        <w:rPr>
          <w:rFonts w:ascii="Arial" w:hAnsi="Arial" w:cs="Arial"/>
          <w:b/>
          <w:color w:val="000000"/>
        </w:rPr>
        <w:t>Herminingsih</w:t>
      </w:r>
      <w:proofErr w:type="spellEnd"/>
      <w:r w:rsidRPr="00451296">
        <w:rPr>
          <w:rFonts w:ascii="Arial" w:hAnsi="Arial" w:cs="Arial"/>
          <w:b/>
          <w:color w:val="000000"/>
        </w:rPr>
        <w:t xml:space="preserve">, </w:t>
      </w:r>
      <w:proofErr w:type="spellStart"/>
      <w:proofErr w:type="gramStart"/>
      <w:r w:rsidRPr="00451296">
        <w:rPr>
          <w:rFonts w:ascii="Arial" w:hAnsi="Arial" w:cs="Arial"/>
          <w:b/>
          <w:color w:val="000000"/>
        </w:rPr>
        <w:t>M.Hum</w:t>
      </w:r>
      <w:proofErr w:type="spellEnd"/>
      <w:proofErr w:type="gramEnd"/>
      <w:r w:rsidRPr="00451296">
        <w:rPr>
          <w:rFonts w:ascii="Arial" w:hAnsi="Arial" w:cs="Arial"/>
          <w:b/>
          <w:color w:val="000000"/>
        </w:rPr>
        <w:t>, Indonesia</w:t>
      </w:r>
    </w:p>
    <w:p w14:paraId="28B7B2F4" w14:textId="77777777" w:rsidR="00CF2E3E" w:rsidRPr="00CF2E3E" w:rsidRDefault="00CF2E3E">
      <w:pPr>
        <w:rPr>
          <w:rFonts w:ascii="Arial" w:hAnsi="Arial" w:cs="Arial"/>
          <w:b/>
          <w:sz w:val="20"/>
          <w:szCs w:val="20"/>
        </w:rPr>
      </w:pPr>
    </w:p>
    <w:sectPr w:rsidR="00CF2E3E" w:rsidRPr="00CF2E3E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8D4915" w14:textId="77777777" w:rsidR="000C2DFE" w:rsidRPr="0000007A" w:rsidRDefault="000C2DFE" w:rsidP="0099583E">
      <w:r>
        <w:separator/>
      </w:r>
    </w:p>
  </w:endnote>
  <w:endnote w:type="continuationSeparator" w:id="0">
    <w:p w14:paraId="2531BD13" w14:textId="77777777" w:rsidR="000C2DFE" w:rsidRPr="0000007A" w:rsidRDefault="000C2DF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37BD00" w14:textId="77777777" w:rsidR="000C2DFE" w:rsidRPr="0000007A" w:rsidRDefault="000C2DFE" w:rsidP="0099583E">
      <w:r>
        <w:separator/>
      </w:r>
    </w:p>
  </w:footnote>
  <w:footnote w:type="continuationSeparator" w:id="0">
    <w:p w14:paraId="4ADEA957" w14:textId="77777777" w:rsidR="000C2DFE" w:rsidRPr="0000007A" w:rsidRDefault="000C2DF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56149781">
    <w:abstractNumId w:val="3"/>
  </w:num>
  <w:num w:numId="2" w16cid:durableId="532690520">
    <w:abstractNumId w:val="6"/>
  </w:num>
  <w:num w:numId="3" w16cid:durableId="20596375">
    <w:abstractNumId w:val="5"/>
  </w:num>
  <w:num w:numId="4" w16cid:durableId="1955094674">
    <w:abstractNumId w:val="7"/>
  </w:num>
  <w:num w:numId="5" w16cid:durableId="227349197">
    <w:abstractNumId w:val="4"/>
  </w:num>
  <w:num w:numId="6" w16cid:durableId="2087728539">
    <w:abstractNumId w:val="0"/>
  </w:num>
  <w:num w:numId="7" w16cid:durableId="1973634705">
    <w:abstractNumId w:val="1"/>
  </w:num>
  <w:num w:numId="8" w16cid:durableId="1292326859">
    <w:abstractNumId w:val="9"/>
  </w:num>
  <w:num w:numId="9" w16cid:durableId="1862621366">
    <w:abstractNumId w:val="8"/>
  </w:num>
  <w:num w:numId="10" w16cid:durableId="12368178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2DFE"/>
    <w:rsid w:val="000C3B7E"/>
    <w:rsid w:val="000D13B0"/>
    <w:rsid w:val="000F6EA8"/>
    <w:rsid w:val="00101322"/>
    <w:rsid w:val="00115767"/>
    <w:rsid w:val="00121FFA"/>
    <w:rsid w:val="0012616A"/>
    <w:rsid w:val="00136545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7FAF"/>
    <w:rsid w:val="001E4B3D"/>
    <w:rsid w:val="001F24FF"/>
    <w:rsid w:val="001F2913"/>
    <w:rsid w:val="001F707F"/>
    <w:rsid w:val="001F7B82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2A6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3D70"/>
    <w:rsid w:val="003204B8"/>
    <w:rsid w:val="00326D7D"/>
    <w:rsid w:val="0033018A"/>
    <w:rsid w:val="0033692F"/>
    <w:rsid w:val="003423CB"/>
    <w:rsid w:val="003525B5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2B48"/>
    <w:rsid w:val="003F4D2E"/>
    <w:rsid w:val="00401C12"/>
    <w:rsid w:val="00421DBF"/>
    <w:rsid w:val="0042465A"/>
    <w:rsid w:val="00435B36"/>
    <w:rsid w:val="00442B24"/>
    <w:rsid w:val="004430CD"/>
    <w:rsid w:val="004440FE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216C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3D85"/>
    <w:rsid w:val="00624032"/>
    <w:rsid w:val="00626025"/>
    <w:rsid w:val="006311A1"/>
    <w:rsid w:val="00640538"/>
    <w:rsid w:val="00642CD2"/>
    <w:rsid w:val="00645A56"/>
    <w:rsid w:val="006478EB"/>
    <w:rsid w:val="00651EF7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36C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2F71"/>
    <w:rsid w:val="007F3DDA"/>
    <w:rsid w:val="007F5873"/>
    <w:rsid w:val="008126B7"/>
    <w:rsid w:val="00815F94"/>
    <w:rsid w:val="008224E2"/>
    <w:rsid w:val="00825DC9"/>
    <w:rsid w:val="0082676D"/>
    <w:rsid w:val="008324FC"/>
    <w:rsid w:val="00843983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5F9D"/>
    <w:rsid w:val="00B53059"/>
    <w:rsid w:val="00B562D2"/>
    <w:rsid w:val="00B56349"/>
    <w:rsid w:val="00B62087"/>
    <w:rsid w:val="00B62F41"/>
    <w:rsid w:val="00B63782"/>
    <w:rsid w:val="00B66599"/>
    <w:rsid w:val="00B75539"/>
    <w:rsid w:val="00B760E1"/>
    <w:rsid w:val="00B82FFC"/>
    <w:rsid w:val="00BA1461"/>
    <w:rsid w:val="00BA1AB3"/>
    <w:rsid w:val="00BA55B7"/>
    <w:rsid w:val="00BA6421"/>
    <w:rsid w:val="00BB21AB"/>
    <w:rsid w:val="00BB4FEC"/>
    <w:rsid w:val="00BC1734"/>
    <w:rsid w:val="00BC402F"/>
    <w:rsid w:val="00BD0DF5"/>
    <w:rsid w:val="00BD6447"/>
    <w:rsid w:val="00BD7527"/>
    <w:rsid w:val="00BE13EF"/>
    <w:rsid w:val="00BE40A5"/>
    <w:rsid w:val="00BE6454"/>
    <w:rsid w:val="00BF5C56"/>
    <w:rsid w:val="00BF7599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467A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2E3E"/>
    <w:rsid w:val="00CF7035"/>
    <w:rsid w:val="00D1283A"/>
    <w:rsid w:val="00D12970"/>
    <w:rsid w:val="00D17979"/>
    <w:rsid w:val="00D2075F"/>
    <w:rsid w:val="00D24CBE"/>
    <w:rsid w:val="00D27A79"/>
    <w:rsid w:val="00D3118E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6447"/>
    <w:rsid w:val="00EB300D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D7E0A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3F2B48"/>
    <w:rPr>
      <w:i/>
      <w:iCs/>
    </w:rPr>
  </w:style>
  <w:style w:type="paragraph" w:customStyle="1" w:styleId="Affiliation">
    <w:name w:val="Affiliation"/>
    <w:basedOn w:val="Normal"/>
    <w:rsid w:val="00CF2E3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6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6-21T05:34:00Z</dcterms:created>
  <dcterms:modified xsi:type="dcterms:W3CDTF">2025-06-27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